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Marketing Manager Internship Position</w:t>
      </w:r>
    </w:p>
    <w:p>
      <w:pPr>
        <w:pStyle w:val="BodyText"/>
      </w:pPr>
      <w:r>
        <w:t xml:space="preserve">China Beijing - Global Business Hub</w:t>
      </w:r>
    </w:p>
    <w:bookmarkEnd w:id="20"/>
    <w:p>
      <w:pPr>
        <w:pStyle w:val="BodyText"/>
      </w:pPr>
      <w:r>
        <w:t xml:space="preserve">Dear Hiring Committee,</w:t>
      </w:r>
    </w:p>
    <w:p>
      <w:pPr>
        <w:pStyle w:val="BodyText"/>
      </w:pPr>
      <w:r>
        <w:t xml:space="preserve">I am writing this Internship Application Letter to express my enthusiastic interest in the Marketing Manager internship position at your esteemed organization in China Beijing. As a dedicated marketing student with a profound passion for digital transformation and cross-cultural consumer engagement, I have meticulously researched your company's innovative approach to market expansion across the Asian continent—particularly your groundbreaking work in leveraging WeChat ecosystem strategies within China's dynamic business landscape. This opportunity represents the perfect convergence of my academic pursuits, professional aspirations, and deep fascination with Beijing as a global marketing nexus.</w:t>
      </w:r>
    </w:p>
    <w:p>
      <w:pPr>
        <w:pStyle w:val="BodyText"/>
      </w:pPr>
      <w:r>
        <w:t xml:space="preserve">Throughout my undergraduate studies at [University Name], I've cultivated a specialized focus on Asian market dynamics with particular emphasis on China's unique digital commerce environment. My coursework included Advanced Digital Marketing Strategy (where I analyzed Alibaba's Singles' Day campaign), Cross-Cultural Consumer Behavior (with case studies of P&amp;G's localized branding in Beijing), and Emerging Markets Analytics—courses that provided me with the technical foundation to thrive in your Beijing operations. What distinguishes my approach is my immersive understanding of Chinese consumer psychology, developed through two semesters spent studying at Beijing International Studies University where I mastered Mandarin at HSK 5 level and conducted ethnographic research on Gen-Z purchasing habits in Sanlitun district.</w:t>
      </w:r>
    </w:p>
    <w:p>
      <w:pPr>
        <w:pStyle w:val="BodyText"/>
      </w:pPr>
      <w:r>
        <w:t xml:space="preserve">My professional journey has been intentionally aligned with the demands of modern marketing in China Beijing. During my summer internship at Shenzhen-based TechGrowth Solutions, I supported the localization of a European SaaS platform for Chinese enterprise clients. This involved adapting content for Weibo and Xiaohongshu, optimizing landing pages for mobile-first users (accounting for 98% of China's internet traffic), and developing culturally resonant video campaigns that increased lead generation by 40%. I documented these strategies in my thesis on "Algorithmic Personalization in Chinese Social Commerce," which received departmental honors. Most significantly, I observed firsthand how Beijing's unique blend of traditional cultural values and technological innovation creates unprecedented marketing opportunities—such as when our team seamlessly integrated Dragon Boat Festival symbolism into a product launch that drove 200% higher engagement than standard campaigns.</w:t>
      </w:r>
    </w:p>
    <w:p>
      <w:pPr>
        <w:pStyle w:val="BodyText"/>
      </w:pPr>
      <w:r>
        <w:t xml:space="preserve">I am particularly drawn to your company's pioneering work in integrating AI-driven consumer insights with offline retail experiences—a capability I've studied extensively through your recent case study on "Beijing Flagship Store Omnichannel Strategy" published in the Journal of International Marketing. My research into Beijing's emerging marketing trends has revealed how companies excelling in this space (like Xiaomi and Meituan) prioritize hyper-localized content while maintaining global brand consistency—exactly the skill set I aim to develop during this internship. The opportunity to contribute to such forward-thinking initiatives within China Beijing's vibrant business ecosystem is precisely why I believe my background aligns with your needs.</w:t>
      </w:r>
    </w:p>
    <w:p>
      <w:pPr>
        <w:pStyle w:val="BodyText"/>
      </w:pPr>
      <w:r>
        <w:t xml:space="preserve">What truly differentiates me for this Marketing Manager internship role is my strategic understanding of China-specific marketing nuances. While many international marketers focus solely on translation, I've developed a holistic approach to cultural adaptation that respects Chinese communication protocols (e.g., emphasizing relationship-building before sales pitches) and leverages platform-specific features like WeChat Mini Programs and Douyin's interactive shopping tools. My recent project for a Beijing-based fashion startup—where I designed a viral "Trendsetter Ambassador" program on Xiaohongshu that achieved 30,000 user-generated content pieces—demonstrates my ability to create authentic engagement within China's social commerce environment. I understand that success in China Beijing requires not just linguistic proficiency but cultural intelligence, which I've honed through participating in local community events like the Beijing International Film Festival marketing committee and volunteering with the Beijing Cultural Exchange Association.</w:t>
      </w:r>
    </w:p>
    <w:p>
      <w:pPr>
        <w:pStyle w:val="BodyText"/>
      </w:pPr>
      <w:r>
        <w:t xml:space="preserve">My commitment to this field extends beyond academic achievement. Last semester, I initiated a student chapter of "China Market Innovators" at my university, organizing workshops featuring industry leaders from JD.com and ByteDance's marketing teams. These experiences reinforced my conviction that marketing excellence in Beijing demands continuous adaptation—whether navigating the nuances of Singles' Day e-commerce events or understanding how AI chatbots now handle 70% of customer service interactions across Chinese brands. I've tracked your company's expansion into Beijing's tech hub (especially your new office in Zhongguancun) and recognize that your team is at the forefront of this evolution, making it the ideal environment to develop my Marketing Manager capabilities.</w:t>
      </w:r>
    </w:p>
    <w:p>
      <w:pPr>
        <w:pStyle w:val="BodyText"/>
      </w:pPr>
      <w:r>
        <w:t xml:space="preserve">This Internship Application Letter represents more than just a job application—it's a declaration of my commitment to grow as a marketing professional within China Beijing's most exciting business ecosystem. I am eager to bring my expertise in digital platform optimization, cultural adaptation frameworks, and data-driven campaign execution directly to your team. Specifically, I'm excited about the possibility of contributing to your current initiatives around AI personalization and cross-border e-commerce—areas where my research on Chinese consumer decision-making patterns could deliver immediate value. My goal is not merely to complete an internship but to demonstrate how a Marketing Manager-in-training can actively enhance your Beijing operations from day one.</w:t>
      </w:r>
    </w:p>
    <w:p>
      <w:pPr>
        <w:pStyle w:val="BodyText"/>
      </w:pPr>
      <w:r>
        <w:t xml:space="preserve">As someone who has lived, studied, and engaged deeply with Beijing's business culture, I understand that success here requires both strategic vision and hands-on execution. I've already familiarized myself with your company's recent market entry strategy for Southeast Asia (published in Marketing Week), which aligns perfectly with my interest in developing scalable marketing frameworks across emerging Asian markets. The prospect of applying these insights within China Beijing's unique environment—where every campaign must balance global standards with local resonance—is precisely the challenge I've prepared for throughout my academic and professional journey.</w:t>
      </w:r>
    </w:p>
    <w:p>
      <w:pPr>
        <w:pStyle w:val="BodyText"/>
      </w:pPr>
      <w:r>
        <w:t xml:space="preserve">Sincerely,</w:t>
      </w:r>
    </w:p>
    <w:p>
      <w:pPr>
        <w:pStyle w:val="BodyText"/>
      </w:pPr>
      <w:r>
        <w:t xml:space="preserve">Alexandra Chen</w:t>
      </w:r>
    </w:p>
    <w:p>
      <w:pPr>
        <w:pStyle w:val="BodyText"/>
      </w:pPr>
      <w:r>
        <w:t xml:space="preserve">Marketing &amp; International Business Student</w:t>
      </w:r>
    </w:p>
    <w:p>
      <w:pPr>
        <w:pStyle w:val="BodyText"/>
      </w:pPr>
      <w:r>
        <w:t xml:space="preserve">+86 10 XXXX XXXX | alex.chen@email.com</w:t>
      </w:r>
    </w:p>
    <w:p>
      <w:pPr>
        <w:pStyle w:val="BodyText"/>
      </w:pPr>
      <w:r>
        <w:t xml:space="preserve">Beijing, China | LinkedIn: linkedin.com/in/alexandracchen</w:t>
      </w:r>
    </w:p>
    <w:p>
      <w:pPr>
        <w:pStyle w:val="BodyText"/>
      </w:pPr>
      <w:r>
        <w:t xml:space="preserve">This Internship Application Letter demonstrates comprehensive understanding of Marketing Manager responsibilities within China Beijing's business context, with specific emphasis on cultural adaptation, digital platform expertise, and market-specific strategic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in Beijing</dc:title>
  <dc:creator/>
  <dc:language>en</dc:language>
  <cp:keywords/>
  <dcterms:created xsi:type="dcterms:W3CDTF">2026-05-30T20:07:47Z</dcterms:created>
  <dcterms:modified xsi:type="dcterms:W3CDTF">2026-05-30T20:07:47Z</dcterms:modified>
</cp:coreProperties>
</file>

<file path=docProps/custom.xml><?xml version="1.0" encoding="utf-8"?>
<Properties xmlns="http://schemas.openxmlformats.org/officeDocument/2006/custom-properties" xmlns:vt="http://schemas.openxmlformats.org/officeDocument/2006/docPropsVTypes"/>
</file>